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2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5</m:t>
        </m:r>
      </m:oMath>
      <w:r>
        <w:t xml:space="preserve">. D.</w:t>
      </w:r>
      <w:r>
        <w:t xml:space="preserve"> </w:t>
      </w:r>
      <m:oMath>
        <m:r>
          <m:t>1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8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t>12</m:t>
        </m:r>
      </m:oMath>
      <w:r>
        <w:t xml:space="preserve">. C. *</w:t>
      </w:r>
      <m:oMath>
        <m:r>
          <m:rPr>
            <m:sty m:val="p"/>
          </m:rPr>
          <m:t>−</m:t>
        </m:r>
        <m:r>
          <m:t>1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8</m:t>
        </m:r>
      </m:oMath>
      <w:r>
        <w:t xml:space="preserve">. B.</w:t>
      </w:r>
      <w:r>
        <w:t xml:space="preserve"> </w:t>
      </w:r>
      <m:oMath>
        <m:r>
          <m:t>2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D.</w:t>
      </w:r>
      <w:r>
        <w:t xml:space="preserve"> </w:t>
      </w:r>
      <m:oMath>
        <m:r>
          <m:t>1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C. *</w:t>
      </w:r>
      <m:oMath>
        <m:r>
          <m:t>8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4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8</m:t>
        </m:r>
      </m:oMath>
      <w:r>
        <w:t xml:space="preserve">. B. *</w:t>
      </w:r>
      <m:oMath>
        <m:r>
          <m:t>1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56</m:t>
        </m:r>
      </m:oMath>
      <w:r>
        <w:t xml:space="preserve">. D.</w:t>
      </w:r>
      <w:r>
        <w:t xml:space="preserve"> </w:t>
      </w:r>
      <m:oMath>
        <m:r>
          <m:t>1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72</m:t>
        </m:r>
      </m:oMath>
      <w:r>
        <w:t xml:space="preserve">. B.</w:t>
      </w:r>
      <w:r>
        <w:t xml:space="preserve"> </w:t>
      </w:r>
      <m:oMath>
        <m:r>
          <m:t>18</m:t>
        </m:r>
      </m:oMath>
      <w:r>
        <w:t xml:space="preserve">. C. *</w:t>
      </w:r>
      <m:oMath>
        <m:r>
          <m:rPr>
            <m:sty m:val="p"/>
          </m:rPr>
          <m:t>−</m:t>
        </m:r>
        <m:r>
          <m:t>6</m:t>
        </m:r>
      </m:oMath>
      <w:r>
        <w:t xml:space="preserve">. D.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1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3</m:t>
        </m:r>
      </m:oMath>
      <w:r>
        <w:t xml:space="preserve">. B. *</w:t>
      </w:r>
      <m:oMath>
        <m:r>
          <m:t>8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4</m:t>
        </m:r>
      </m:oMath>
      <w:r>
        <w:t xml:space="preserve">. D.</w:t>
      </w:r>
      <w:r>
        <w:t xml:space="preserve"> </w:t>
      </w:r>
      <m:oMath>
        <m:r>
          <m:t>1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4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1</m:t>
        </m:r>
      </m:oMath>
      <w:r>
        <w:t xml:space="preserve">. B. *</w:t>
      </w:r>
      <m:oMath>
        <m:r>
          <m:t>7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98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C. *</w:t>
      </w:r>
      <m:oMath>
        <m:r>
          <m:t>9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5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23</m:t>
        </m:r>
      </m:oMath>
      <w:r>
        <w:t xml:space="preserve">. B.</w:t>
      </w:r>
      <w:r>
        <w:t xml:space="preserve"> </w:t>
      </w:r>
      <m:oMath>
        <m:r>
          <m:t>7</m:t>
        </m:r>
      </m:oMath>
      <w:r>
        <w:t xml:space="preserve">. C.</w:t>
      </w:r>
      <w:r>
        <w:t xml:space="preserve"> </w:t>
      </w:r>
      <m:oMath>
        <m:r>
          <m:t>2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2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 *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D. *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t>9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t>6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8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t>10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t>3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5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3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3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num>
          <m:den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3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3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n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 *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3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num>
          <m:den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C. *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3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3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3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3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ad>
              <m:radPr>
                <m:degHide m:val="on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num>
          <m:den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3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</m:num>
          <m:den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4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4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t>9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4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4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4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0</m:t>
        </m:r>
      </m:oMath>
      <w:r>
        <w:t xml:space="preserve">. B.</w:t>
      </w:r>
      <w:r>
        <w:t xml:space="preserve"> </w:t>
      </w:r>
      <m:oMath>
        <m:r>
          <m:t>7</m:t>
        </m:r>
      </m:oMath>
      <w:r>
        <w:t xml:space="preserve">. C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4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B. *</w:t>
      </w:r>
      <m:oMath>
        <m:r>
          <m:t>4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4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 *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4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</m:num>
          <m:den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4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4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</m:num>
          <m:den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 *</w:t>
      </w:r>
      <m:oMath>
        <m:r>
          <m:t>5</m:t>
        </m:r>
      </m:oMath>
      <w:r>
        <w:t xml:space="preserve">. D.</w:t>
      </w:r>
      <w:r>
        <w:t xml:space="preserve"> </w:t>
      </w:r>
      <m:oMath>
        <m:r>
          <m:t>1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4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</m:num>
          <m:den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</w:t>
      </w:r>
      <w:r>
        <w:t xml:space="preserve"> </w:t>
      </w:r>
      <m:oMath>
        <m:r>
          <m:t>9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5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5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5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5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8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5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5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5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5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5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5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6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9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6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t>8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6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1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t>7</m:t>
        </m:r>
      </m:oMath>
      <w:r>
        <w:t xml:space="preserve">. C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6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1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6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6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0</m:t>
            </m:r>
          </m:num>
          <m:den>
            <m:r>
              <m:t>9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40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2</m:t>
            </m:r>
          </m:den>
        </m:f>
      </m:oMath>
      <w:r>
        <w:t xml:space="preserve">. D.</w:t>
      </w:r>
      <w:r>
        <w:t xml:space="preserve"> </w:t>
      </w:r>
      <m:oMath>
        <m:r>
          <m:t>4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6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7</m:t>
            </m:r>
          </m:den>
        </m:f>
      </m:oMath>
      <w:r>
        <w:t xml:space="preserve">. B.</w:t>
      </w:r>
      <w:r>
        <w:t xml:space="preserve"> </w:t>
      </w:r>
      <m:oMath>
        <m:r>
          <m:t>18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6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2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2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2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6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r>
          <m:t>10</m:t>
        </m:r>
      </m:oMath>
      <w:r>
        <w:t xml:space="preserve">. B.</w:t>
      </w:r>
      <w:r>
        <w:t xml:space="preserve"> </w:t>
      </w:r>
      <m:oMath>
        <m:r>
          <m:t>10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6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0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6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0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2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7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1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71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7</m:t>
        </m:r>
      </m:oMath>
      <w:r>
        <w:t xml:space="preserve">. C. *</w:t>
      </w:r>
      <m:oMath>
        <m:r>
          <m:t>5</m:t>
        </m:r>
      </m:oMath>
      <w:r>
        <w:t xml:space="preserve">. D.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72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15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73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8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74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0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70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75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76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77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7</m:t>
        </m:r>
      </m:oMath>
      <w:r>
        <w:t xml:space="preserve">. B.</w:t>
      </w:r>
      <w:r>
        <w:t xml:space="preserve"> </w:t>
      </w:r>
      <m:oMath>
        <m:r>
          <m:t>8</m:t>
        </m:r>
      </m:oMath>
      <w:r>
        <w:t xml:space="preserve">. C. *</w:t>
      </w:r>
      <m:oMath>
        <m:r>
          <m:t>6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78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79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2</m:t>
        </m:r>
      </m:oMath>
      <w:r>
        <w:t xml:space="preserve">. B. *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t>32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80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8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9</m:t>
        </m:r>
      </m:oMath>
      <w:r>
        <w:t xml:space="preserve">. B. *</w:t>
      </w:r>
      <m:oMath>
        <m:r>
          <m:t>8</m:t>
        </m:r>
      </m:oMath>
      <w:r>
        <w:t xml:space="preserve">. C.</w:t>
      </w:r>
      <w:r>
        <w:t xml:space="preserve"> </w:t>
      </w:r>
      <m:oMath>
        <m:r>
          <m:t>10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8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8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9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8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t>2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8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155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8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B. *</w:t>
      </w:r>
      <m:oMath>
        <m:r>
          <m:t>4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8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7</m:t>
            </m:r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8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8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9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t>6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8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D. *</w:t>
      </w:r>
      <m:oMath>
        <m:f>
          <m:fPr>
            <m:type m:val="bar"/>
          </m:fPr>
          <m:num>
            <m:r>
              <m:t>1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9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lim>
        </m:limLow>
        <m:f>
          <m:fPr>
            <m:type m:val="bar"/>
          </m:fPr>
          <m:num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9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245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9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t>3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9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80</m:t>
            </m:r>
          </m:num>
          <m:den>
            <m:r>
              <m:t>40</m:t>
            </m:r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8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9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 *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9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63</m:t>
            </m:r>
          </m:num>
          <m:den>
            <m:r>
              <m:t>27</m:t>
            </m:r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6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9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99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2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3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0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9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116</m:t>
            </m:r>
          </m:num>
          <m:den>
            <m:r>
              <m:t>11</m:t>
            </m:r>
            <m:r>
              <m:t>x</m:t>
            </m:r>
            <m:r>
              <m:rPr>
                <m:sty m:val="p"/>
              </m:rPr>
              <m:t>−</m:t>
            </m:r>
            <m:r>
              <m:t>4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11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9</m:t>
            </m:r>
          </m:num>
          <m:den>
            <m:r>
              <m:t>11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57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9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57</m:t>
            </m:r>
          </m:num>
          <m:den>
            <m:r>
              <m:t>42</m:t>
            </m:r>
            <m:r>
              <m:rPr>
                <m:sty m:val="p"/>
              </m:rPr>
              <m:t>−</m:t>
            </m:r>
            <m:r>
              <m:t>1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21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9</m:t>
            </m:r>
          </m:num>
          <m:den>
            <m:r>
              <m:t>14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31</m:t>
            </m:r>
          </m:num>
          <m:den>
            <m:r>
              <m:t>1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9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8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2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9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8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9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0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104</m:t>
            </m:r>
          </m:num>
          <m:den>
            <m:r>
              <m:t>11</m:t>
            </m:r>
            <m:r>
              <m:t>x</m:t>
            </m:r>
            <m:r>
              <m:rPr>
                <m:sty m:val="p"/>
              </m:rPr>
              <m:t>+</m:t>
            </m:r>
            <m:r>
              <m:t>4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11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46</m:t>
            </m:r>
          </m:num>
          <m:den>
            <m:r>
              <m:t>11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6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0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0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 *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0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2</m:t>
            </m:r>
          </m:num>
          <m:den>
            <m:r>
              <m:t>x</m:t>
            </m:r>
          </m:den>
        </m:f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8</m:t>
            </m:r>
            <m:r>
              <m:t>x</m:t>
            </m:r>
            <m:r>
              <m:rPr>
                <m:sty m:val="p"/>
              </m:rPr>
              <m:t>−</m:t>
            </m:r>
            <m:r>
              <m:t>4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8</m:t>
            </m:r>
            <m:r>
              <m:t>x</m:t>
            </m:r>
            <m:r>
              <m:rPr>
                <m:sty m:val="p"/>
              </m:rPr>
              <m:t>−</m:t>
            </m:r>
            <m:r>
              <m:t>40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0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 *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6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 *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0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0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0</m:t>
            </m:r>
          </m:num>
          <m:den>
            <m:r>
              <m:rPr>
                <m:sty m:val="p"/>
              </m:rPr>
              <m:t>−</m:t>
            </m:r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0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t>5</m:t>
            </m:r>
          </m:num>
          <m:den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0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1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0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9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1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1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4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1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36</m:t>
            </m:r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1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1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1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8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3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1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1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5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9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1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2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11</m:t>
            </m:r>
          </m:den>
        </m:f>
      </m:oMath>
      <w:r>
        <w:t xml:space="preserve">. B.</w:t>
      </w:r>
      <w:r>
        <w:t xml:space="preserve"> 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2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7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7</m:t>
                </m:r>
              </m:e>
            </m:rad>
          </m:num>
          <m:den>
            <m:r>
              <m:t>21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7</m:t>
                </m:r>
              </m:e>
            </m:rad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7</m:t>
                </m:r>
              </m:e>
            </m:rad>
          </m:num>
          <m:den>
            <m:r>
              <m:t>3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2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2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9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9</m:t>
            </m:r>
          </m:e>
        </m:rad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9</m:t>
                </m:r>
              </m:e>
            </m:rad>
          </m:num>
          <m:den>
            <m:r>
              <m:t>3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2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6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0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2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7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2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4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2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1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7</m:t>
            </m:r>
          </m:e>
        </m:rad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2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2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D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3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8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1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1</m:t>
                </m:r>
              </m:e>
            </m:rad>
          </m:num>
          <m:den>
            <m:r>
              <m:t>31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1</m:t>
                </m:r>
              </m:e>
            </m:rad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3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 *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3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3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3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 *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3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3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3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3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 *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3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4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4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4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4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4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4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t>5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4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4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4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4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8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5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5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5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num>
          <m:den>
            <m:r>
              <m:t>6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5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5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</m:num>
          <m:den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5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5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num>
          <m:den>
            <m:r>
              <m:t>8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5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6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6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6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f>
          <m:fPr>
            <m:type m:val="bar"/>
          </m:fPr>
          <m:num>
            <m:r>
              <m:t>8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6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6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 *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6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6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 *</w:t>
      </w:r>
      <m:oMath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6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6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6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7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f>
          <m:fPr>
            <m:type m:val="bar"/>
          </m:fPr>
          <m:num>
            <m:r>
              <m:t>7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7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7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7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7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7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7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>
          <m:t>7</m:t>
        </m:r>
      </m:oMath>
      <w:r>
        <w:t xml:space="preserve">. C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7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7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7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D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8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8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6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8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7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8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9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8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8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8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8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8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8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8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9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9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9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9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3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9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9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9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9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9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9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9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9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0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2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0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6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0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4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0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4</m:t>
                  </m:r>
                </m:e>
              </m:mr>
              <m:mr>
                <m:e>
                  <m:r>
                    <m:t>8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0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9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0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4</m:t>
                  </m:r>
                </m:e>
              </m:mr>
              <m:mr>
                <m:e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7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0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29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0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1</m:t>
                  </m:r>
                </m:e>
              </m:mr>
              <m:mr>
                <m:e>
                  <m:r>
                    <m:t>7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0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2</m:t>
                  </m:r>
                </m:e>
              </m:mr>
              <m:mr>
                <m:e>
                  <m:r>
                    <m:t>5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D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0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41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1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7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1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52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8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3</m:t>
            </m:r>
          </m:num>
          <m:den>
            <m:r>
              <m:t>144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9</m:t>
            </m:r>
          </m:num>
          <m:den>
            <m:r>
              <m:t>144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5</m:t>
            </m:r>
          </m:num>
          <m:den>
            <m:r>
              <m:t>144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3</m:t>
            </m:r>
          </m:num>
          <m:den>
            <m:r>
              <m:t>3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1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0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1</m:t>
            </m:r>
          </m:num>
          <m:den>
            <m:r>
              <m:t>40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3</m:t>
            </m:r>
          </m:num>
          <m:den>
            <m:r>
              <m:t>40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1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4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1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4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40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1</m:t>
            </m:r>
          </m:num>
          <m:den>
            <m:r>
              <m:t>40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0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4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1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6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8</m:t>
            </m:r>
          </m:num>
          <m:den>
            <m:r>
              <m:t>21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21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1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4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1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8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7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1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5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1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7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8</m:t>
            </m:r>
          </m:num>
          <m:den>
            <m:r>
              <m:t>27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6</m:t>
            </m:r>
          </m:num>
          <m:den>
            <m:r>
              <m:t>27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8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1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55</m:t>
                      </m:r>
                    </m:num>
                    <m:den>
                      <m:r>
                        <m:t>100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100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7</m:t>
            </m:r>
          </m:num>
          <m:den>
            <m:r>
              <m:t>100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3</m:t>
            </m:r>
          </m:num>
          <m:den>
            <m:r>
              <m:t>100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3</m:t>
            </m:r>
          </m:num>
          <m:den>
            <m:r>
              <m:t>2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2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0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2</m:t>
            </m:r>
          </m:num>
          <m:den>
            <m:r>
              <m:t>13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13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3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2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2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16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8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6</m:t>
            </m:r>
          </m:num>
          <m:den>
            <m:r>
              <m:t>51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4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2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56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4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2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6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8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2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96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54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9</m:t>
            </m:r>
          </m:num>
          <m:den>
            <m:r>
              <m:t>54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27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7</m:t>
            </m:r>
          </m:num>
          <m:den>
            <m:r>
              <m:t>25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2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4</m:t>
                      </m:r>
                    </m:num>
                    <m:den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7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8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2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5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2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90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6</m:t>
            </m:r>
          </m:num>
          <m:den>
            <m:r>
              <m:t>21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21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78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8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2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5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2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0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1</m:t>
            </m:r>
          </m:num>
          <m:den>
            <m:r>
              <m:t>20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1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1</m:t>
            </m:r>
          </m:num>
          <m:den>
            <m:r>
              <m:t>20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1</m:t>
            </m:r>
          </m:num>
          <m:den>
            <m:r>
              <m:t>2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3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4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24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5T13:15:36Z</dcterms:created>
  <dcterms:modified xsi:type="dcterms:W3CDTF">2024-11-25T13:1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